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692703" w:rsidRPr="00CF1A49" w14:paraId="594243E0" w14:textId="77777777" w:rsidTr="006C6C17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3D1F067" w14:textId="372D3FC4" w:rsidR="00692703" w:rsidRPr="00CF1A49" w:rsidRDefault="00494AAE" w:rsidP="00913946">
            <w:pPr>
              <w:pStyle w:val="Title"/>
            </w:pPr>
            <w:r>
              <w:t>Liyanda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xabanisa</w:t>
            </w:r>
          </w:p>
          <w:p w14:paraId="68006E2A" w14:textId="70C0554E" w:rsidR="00692703" w:rsidRPr="00CF1A49" w:rsidRDefault="00494AAE" w:rsidP="00913946">
            <w:pPr>
              <w:pStyle w:val="ContactInfo"/>
              <w:contextualSpacing w:val="0"/>
            </w:pPr>
            <w:r>
              <w:t xml:space="preserve">670 Florana, PTA </w:t>
            </w:r>
            <w:proofErr w:type="gramStart"/>
            <w:r>
              <w:t>north(</w:t>
            </w:r>
            <w:proofErr w:type="gramEnd"/>
            <w:r>
              <w:t>SA)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AAE3314563E84B71838F065F5302AF2C"/>
                </w:placeholder>
                <w:temporary/>
                <w:showingPlcHdr/>
                <w15:appearance w15:val="hidden"/>
              </w:sdtPr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r>
              <w:t>0812419125</w:t>
            </w:r>
          </w:p>
          <w:p w14:paraId="3D0BEC9A" w14:textId="786ED264" w:rsidR="00692703" w:rsidRPr="001B137E" w:rsidRDefault="00494AAE" w:rsidP="007D5E05">
            <w:pPr>
              <w:pStyle w:val="ContactInfoEmphasis"/>
              <w:tabs>
                <w:tab w:val="center" w:pos="4680"/>
                <w:tab w:val="right" w:pos="9360"/>
              </w:tabs>
              <w:contextualSpacing w:val="0"/>
              <w:jc w:val="left"/>
              <w:rPr>
                <w:color w:val="000000" w:themeColor="text1"/>
              </w:rPr>
            </w:pPr>
            <w:r w:rsidRPr="001B137E">
              <w:rPr>
                <w:color w:val="000000" w:themeColor="text1"/>
              </w:rPr>
              <w:t>Xabanisaliyanda@gmail.com</w:t>
            </w:r>
            <w:r w:rsidR="00692703" w:rsidRPr="001B137E">
              <w:rPr>
                <w:color w:val="000000" w:themeColor="text1"/>
              </w:rPr>
              <w:t xml:space="preserve"> </w:t>
            </w:r>
            <w:sdt>
              <w:sdtPr>
                <w:rPr>
                  <w:color w:val="000000" w:themeColor="text1"/>
                </w:rPr>
                <w:alias w:val="Divider dot:"/>
                <w:tag w:val="Divider dot:"/>
                <w:id w:val="2000459528"/>
                <w:placeholder>
                  <w:docPart w:val="ED445F7DEC414F0FBB4319805ACF63A8"/>
                </w:placeholder>
                <w:temporary/>
                <w:showingPlcHdr/>
                <w15:appearance w15:val="hidden"/>
              </w:sdtPr>
              <w:sdtContent>
                <w:r w:rsidR="00692703" w:rsidRPr="001B137E">
                  <w:rPr>
                    <w:color w:val="000000" w:themeColor="text1"/>
                  </w:rPr>
                  <w:t>·</w:t>
                </w:r>
              </w:sdtContent>
            </w:sdt>
            <w:r w:rsidR="00692703" w:rsidRPr="001B137E">
              <w:rPr>
                <w:color w:val="000000" w:themeColor="text1"/>
              </w:rPr>
              <w:t xml:space="preserve"> </w:t>
            </w:r>
            <w:hyperlink r:id="rId7" w:history="1">
              <w:r w:rsidRPr="00AB76A4">
                <w:rPr>
                  <w:rStyle w:val="Hyperlink"/>
                </w:rPr>
                <w:t xml:space="preserve">Liyanda </w:t>
              </w:r>
              <w:r w:rsidRPr="00AB76A4">
                <w:rPr>
                  <w:rStyle w:val="Hyperlink"/>
                </w:rPr>
                <w:t>Xabanisa</w:t>
              </w:r>
            </w:hyperlink>
            <w:r w:rsidRPr="001B137E">
              <w:rPr>
                <w:color w:val="000000" w:themeColor="text1"/>
              </w:rPr>
              <w:t xml:space="preserve"> (Linked in)</w:t>
            </w:r>
            <w:r w:rsidR="00692703" w:rsidRPr="001B137E">
              <w:rPr>
                <w:color w:val="000000" w:themeColor="text1"/>
              </w:rPr>
              <w:t xml:space="preserve"> </w:t>
            </w:r>
            <w:r w:rsidR="007D5E05">
              <w:rPr>
                <w:color w:val="000000" w:themeColor="text1"/>
              </w:rPr>
              <w:t xml:space="preserve"> / </w:t>
            </w:r>
            <w:hyperlink r:id="rId8" w:history="1">
              <w:r w:rsidR="007D5E05" w:rsidRPr="007D5E05">
                <w:rPr>
                  <w:rStyle w:val="Hyperlink"/>
                </w:rPr>
                <w:t>liynada.infin</w:t>
              </w:r>
              <w:r w:rsidR="007D5E05" w:rsidRPr="007D5E05">
                <w:rPr>
                  <w:rStyle w:val="Hyperlink"/>
                </w:rPr>
                <w:t>i</w:t>
              </w:r>
              <w:r w:rsidR="007D5E05" w:rsidRPr="007D5E05">
                <w:rPr>
                  <w:rStyle w:val="Hyperlink"/>
                </w:rPr>
                <w:t>t</w:t>
              </w:r>
              <w:r w:rsidR="007D5E05" w:rsidRPr="007D5E05">
                <w:rPr>
                  <w:rStyle w:val="Hyperlink"/>
                </w:rPr>
                <w:t>yfre</w:t>
              </w:r>
              <w:r w:rsidR="007D5E05" w:rsidRPr="007D5E05">
                <w:rPr>
                  <w:rStyle w:val="Hyperlink"/>
                </w:rPr>
                <w:t>e</w:t>
              </w:r>
              <w:r w:rsidR="007D5E05" w:rsidRPr="007D5E05">
                <w:rPr>
                  <w:rStyle w:val="Hyperlink"/>
                </w:rPr>
                <w:t>app.com</w:t>
              </w:r>
            </w:hyperlink>
            <w:r w:rsidR="007D5E05">
              <w:rPr>
                <w:color w:val="000000" w:themeColor="text1"/>
              </w:rPr>
              <w:t xml:space="preserve"> (Portfolio)</w:t>
            </w:r>
            <w:r w:rsidR="00C362A2">
              <w:rPr>
                <w:color w:val="000000" w:themeColor="text1"/>
              </w:rPr>
              <w:tab/>
            </w:r>
          </w:p>
          <w:p w14:paraId="738F3DC9" w14:textId="0DA2E3DA" w:rsidR="00494AAE" w:rsidRPr="00CF1A49" w:rsidRDefault="00494AAE" w:rsidP="00913946">
            <w:pPr>
              <w:pStyle w:val="ContactInfoEmphasis"/>
              <w:contextualSpacing w:val="0"/>
            </w:pPr>
          </w:p>
        </w:tc>
      </w:tr>
      <w:tr w:rsidR="009571D8" w:rsidRPr="00CF1A49" w14:paraId="5DC738D7" w14:textId="77777777" w:rsidTr="006C6C17">
        <w:tc>
          <w:tcPr>
            <w:tcW w:w="9360" w:type="dxa"/>
            <w:tcMar>
              <w:top w:w="432" w:type="dxa"/>
            </w:tcMar>
          </w:tcPr>
          <w:p w14:paraId="0904A466" w14:textId="77777777" w:rsidR="001755A8" w:rsidRDefault="00F77F2C" w:rsidP="007D5E05">
            <w:pPr>
              <w:jc w:val="center"/>
            </w:pPr>
            <w:r>
              <w:t xml:space="preserve">I am a passionate and driven software engineer with a strong background in website creation, software development, and UX design. Currently pursuing a diploma in IT at Belgium Campus </w:t>
            </w:r>
            <w:proofErr w:type="spellStart"/>
            <w:r>
              <w:t>ITvarsity</w:t>
            </w:r>
            <w:proofErr w:type="spellEnd"/>
            <w:r>
              <w:t>, I am eager to leverage my skills and education to contribute to innovative projects and further develop my expertise in the field</w:t>
            </w:r>
            <w:r w:rsidR="006C6C17" w:rsidRPr="006C6C17">
              <w:t>.</w:t>
            </w:r>
          </w:p>
          <w:p w14:paraId="7AB9F413" w14:textId="77777777" w:rsidR="007D5E05" w:rsidRDefault="007D5E05" w:rsidP="006C6C17"/>
          <w:p w14:paraId="5E32CBF4" w14:textId="617ACB45" w:rsidR="007D5E05" w:rsidRPr="006C6C17" w:rsidRDefault="007D5E05" w:rsidP="006C6C17"/>
        </w:tc>
      </w:tr>
    </w:tbl>
    <w:p w14:paraId="13347032" w14:textId="080EB128" w:rsidR="001B137E" w:rsidRDefault="007D5E05" w:rsidP="007D5E05">
      <w:pPr>
        <w:pStyle w:val="Heading1"/>
      </w:pPr>
      <w:r>
        <w:t>Education</w:t>
      </w:r>
      <w:r>
        <w:tab/>
      </w:r>
    </w:p>
    <w:p w14:paraId="5CE34EDA" w14:textId="1A8BD48D" w:rsidR="007D5E05" w:rsidRDefault="007D5E05" w:rsidP="007D5E05">
      <w:pPr>
        <w:pStyle w:val="Heading2"/>
        <w:spacing w:before="240"/>
      </w:pPr>
      <w:r>
        <w:t>Midrand high school</w:t>
      </w:r>
    </w:p>
    <w:p w14:paraId="77D27491" w14:textId="45F0FDAD" w:rsidR="007D5E05" w:rsidRDefault="007D5E05" w:rsidP="007D5E05">
      <w:pPr>
        <w:pStyle w:val="ListBullet"/>
      </w:pPr>
      <w:r>
        <w:t>2015-2019</w:t>
      </w:r>
    </w:p>
    <w:p w14:paraId="196E3FD4" w14:textId="2AF47318" w:rsidR="007D5E05" w:rsidRDefault="007D5E05" w:rsidP="007D5E05">
      <w:pPr>
        <w:pStyle w:val="Heading2"/>
      </w:pPr>
      <w:r>
        <w:t>belgium campus ITVarsity – Diploma in IT</w:t>
      </w:r>
    </w:p>
    <w:p w14:paraId="542A6761" w14:textId="16C09C43" w:rsidR="007D5E05" w:rsidRDefault="007D5E05" w:rsidP="007D5E05">
      <w:pPr>
        <w:pStyle w:val="ListBullet"/>
      </w:pPr>
      <w:r>
        <w:t>2021-2023</w:t>
      </w:r>
    </w:p>
    <w:p w14:paraId="3BECB780" w14:textId="4A017F21" w:rsidR="007D5E05" w:rsidRDefault="007D5E05" w:rsidP="007D5E05">
      <w:pPr>
        <w:pStyle w:val="Heading1"/>
      </w:pPr>
      <w:r>
        <w:t>Projects</w:t>
      </w:r>
    </w:p>
    <w:p w14:paraId="00DB3298" w14:textId="76CBCAB9" w:rsidR="007D5E05" w:rsidRDefault="007D5E05" w:rsidP="007D5E05">
      <w:pPr>
        <w:pStyle w:val="Heading2"/>
      </w:pPr>
      <w:r>
        <w:t>Online Kitchen Website (2019)</w:t>
      </w:r>
    </w:p>
    <w:p w14:paraId="61D63F99" w14:textId="7B3356F2" w:rsidR="007D5E05" w:rsidRDefault="007D5E05" w:rsidP="007D5E05">
      <w:pPr>
        <w:pStyle w:val="ListBullet"/>
      </w:pPr>
      <w:r>
        <w:t xml:space="preserve">Collaborated with a cross-functional team to ensure seamless integration of frontend and backend </w:t>
      </w:r>
      <w:proofErr w:type="gramStart"/>
      <w:r>
        <w:t>components</w:t>
      </w:r>
      <w:proofErr w:type="gramEnd"/>
    </w:p>
    <w:p w14:paraId="63926703" w14:textId="3F339C3C" w:rsidR="007D5E05" w:rsidRDefault="007D5E05" w:rsidP="007D5E05">
      <w:pPr>
        <w:pStyle w:val="Heading2"/>
      </w:pPr>
      <w:r>
        <w:t>Automated Pilot System (2020-2021)</w:t>
      </w:r>
    </w:p>
    <w:p w14:paraId="48D3AD48" w14:textId="66EB1887" w:rsidR="007D5E05" w:rsidRDefault="007D5E05" w:rsidP="007D5E05">
      <w:pPr>
        <w:pStyle w:val="ListBullet"/>
      </w:pPr>
      <w:r>
        <w:t>- Utilized Java for backend development and integrated with external APIs for live data</w:t>
      </w:r>
    </w:p>
    <w:p w14:paraId="1E080EA4" w14:textId="63557852" w:rsidR="007D5E05" w:rsidRDefault="007D5E05" w:rsidP="007D5E05">
      <w:pPr>
        <w:pStyle w:val="Heading2"/>
      </w:pPr>
      <w:r>
        <w:t>24-Hour Convenience Store Delivery App (2022-Present)</w:t>
      </w:r>
    </w:p>
    <w:p w14:paraId="7908CC10" w14:textId="2F9A1842" w:rsidR="007D5E05" w:rsidRPr="007D5E05" w:rsidRDefault="007D5E05" w:rsidP="007D5E05">
      <w:pPr>
        <w:pStyle w:val="ListBullet"/>
      </w:pPr>
      <w:r>
        <w:t xml:space="preserve">Currently spearheading the development of an application focused on streamlining the delivery process for a 24-hour convenience </w:t>
      </w:r>
      <w:proofErr w:type="gramStart"/>
      <w:r>
        <w:t>store</w:t>
      </w:r>
      <w:proofErr w:type="gramEnd"/>
    </w:p>
    <w:p w14:paraId="6C3DEC91" w14:textId="77777777" w:rsidR="00BF3E0B" w:rsidRDefault="00BF3E0B" w:rsidP="00BF3E0B">
      <w:pPr>
        <w:pStyle w:val="Heading1"/>
      </w:pPr>
      <w:r>
        <w:t>Skills</w:t>
      </w:r>
    </w:p>
    <w:p w14:paraId="1EA96B1E" w14:textId="77777777" w:rsidR="00BF3E0B" w:rsidRDefault="00BF3E0B" w:rsidP="00BF3E0B">
      <w:pPr>
        <w:pStyle w:val="Heading2"/>
      </w:pPr>
      <w:r>
        <w:t>Programming Languages</w:t>
      </w:r>
    </w:p>
    <w:p w14:paraId="647F1BDD" w14:textId="77777777" w:rsidR="00BF3E0B" w:rsidRDefault="00BF3E0B" w:rsidP="00BF3E0B">
      <w:pPr>
        <w:pStyle w:val="ListBullet"/>
      </w:pPr>
      <w:r>
        <w:t>Java, Python, HTML, CSS, JavaScript</w:t>
      </w:r>
    </w:p>
    <w:p w14:paraId="7B5CCF70" w14:textId="77777777" w:rsidR="00BF3E0B" w:rsidRDefault="00BF3E0B" w:rsidP="00BF3E0B">
      <w:pPr>
        <w:pStyle w:val="Heading2"/>
      </w:pPr>
      <w:r>
        <w:t>Web Development</w:t>
      </w:r>
    </w:p>
    <w:p w14:paraId="328EF9F1" w14:textId="77777777" w:rsidR="00BF3E0B" w:rsidRDefault="00BF3E0B" w:rsidP="00BF3E0B">
      <w:pPr>
        <w:pStyle w:val="ListBullet"/>
      </w:pPr>
      <w:r>
        <w:t>Frontend (React, Angular), Backend (Node.js, Express)</w:t>
      </w:r>
    </w:p>
    <w:p w14:paraId="32176EF0" w14:textId="77777777" w:rsidR="00BF3E0B" w:rsidRDefault="00BF3E0B" w:rsidP="00BF3E0B">
      <w:pPr>
        <w:pStyle w:val="Heading2"/>
      </w:pPr>
      <w:r>
        <w:t>Database Management</w:t>
      </w:r>
    </w:p>
    <w:p w14:paraId="4807C59A" w14:textId="77777777" w:rsidR="00BF3E0B" w:rsidRDefault="00BF3E0B" w:rsidP="00BF3E0B">
      <w:pPr>
        <w:pStyle w:val="ListBullet"/>
      </w:pPr>
      <w:r>
        <w:t>MySQL, MongoDB</w:t>
      </w:r>
    </w:p>
    <w:p w14:paraId="6D348BAB" w14:textId="77777777" w:rsidR="00BF3E0B" w:rsidRDefault="00BF3E0B" w:rsidP="00BF3E0B">
      <w:pPr>
        <w:pStyle w:val="Heading2"/>
      </w:pPr>
      <w:r>
        <w:t>Software Development</w:t>
      </w:r>
    </w:p>
    <w:p w14:paraId="13DF2073" w14:textId="77777777" w:rsidR="00BF3E0B" w:rsidRDefault="00BF3E0B" w:rsidP="00BF3E0B">
      <w:pPr>
        <w:pStyle w:val="ListBullet"/>
      </w:pPr>
      <w:r>
        <w:t>Full-stack development, Agile methodologies</w:t>
      </w:r>
    </w:p>
    <w:p w14:paraId="71ECA308" w14:textId="77777777" w:rsidR="00BF3E0B" w:rsidRDefault="00BF3E0B" w:rsidP="00BF3E0B">
      <w:pPr>
        <w:pStyle w:val="Heading2"/>
      </w:pPr>
      <w:r>
        <w:t>UX Design</w:t>
      </w:r>
    </w:p>
    <w:p w14:paraId="1E376025" w14:textId="77777777" w:rsidR="00BF3E0B" w:rsidRDefault="00BF3E0B" w:rsidP="00BF3E0B">
      <w:pPr>
        <w:pStyle w:val="ListBullet"/>
      </w:pPr>
      <w:r>
        <w:t>Wireframing, Prototyping, User testing</w:t>
      </w:r>
    </w:p>
    <w:p w14:paraId="4D703732" w14:textId="77777777" w:rsidR="00BF3E0B" w:rsidRDefault="00BF3E0B" w:rsidP="00BF3E0B">
      <w:pPr>
        <w:pStyle w:val="Heading2"/>
      </w:pPr>
      <w:r>
        <w:t>Tools</w:t>
      </w:r>
    </w:p>
    <w:p w14:paraId="67579142" w14:textId="658909F3" w:rsidR="00BF3E0B" w:rsidRDefault="00BF3E0B" w:rsidP="00BF3E0B">
      <w:pPr>
        <w:pStyle w:val="ListBullet"/>
      </w:pPr>
      <w:r>
        <w:t>Git, JIRA, Visual Studio Code, Photoshop</w:t>
      </w:r>
    </w:p>
    <w:sectPr w:rsidR="00BF3E0B" w:rsidSect="005A1B10">
      <w:footerReference w:type="default" r:id="rId9"/>
      <w:headerReference w:type="first" r:id="rId10"/>
      <w:footerReference w:type="first" r:id="rId11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D98066" w14:textId="77777777" w:rsidR="002710F4" w:rsidRDefault="002710F4" w:rsidP="0068194B">
      <w:r>
        <w:separator/>
      </w:r>
    </w:p>
    <w:p w14:paraId="261F7E8E" w14:textId="77777777" w:rsidR="002710F4" w:rsidRDefault="002710F4"/>
    <w:p w14:paraId="2146DB97" w14:textId="77777777" w:rsidR="002710F4" w:rsidRDefault="002710F4"/>
  </w:endnote>
  <w:endnote w:type="continuationSeparator" w:id="0">
    <w:p w14:paraId="0B395FBC" w14:textId="77777777" w:rsidR="002710F4" w:rsidRDefault="002710F4" w:rsidP="0068194B">
      <w:r>
        <w:continuationSeparator/>
      </w:r>
    </w:p>
    <w:p w14:paraId="331A68B1" w14:textId="77777777" w:rsidR="002710F4" w:rsidRDefault="002710F4"/>
    <w:p w14:paraId="172F2D63" w14:textId="77777777" w:rsidR="002710F4" w:rsidRDefault="002710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6C59C4F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0BF74" w14:textId="5D1409BE" w:rsidR="00BF3E0B" w:rsidRDefault="00BF3E0B" w:rsidP="00BF3E0B">
    <w:pPr>
      <w:pStyle w:val="Footer"/>
      <w:jc w:val="right"/>
    </w:pPr>
    <w:r>
      <w:t>Liyanda Xabanis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701DF1" w14:textId="77777777" w:rsidR="002710F4" w:rsidRDefault="002710F4" w:rsidP="0068194B">
      <w:r>
        <w:separator/>
      </w:r>
    </w:p>
    <w:p w14:paraId="15396B90" w14:textId="77777777" w:rsidR="002710F4" w:rsidRDefault="002710F4"/>
    <w:p w14:paraId="56E031F4" w14:textId="77777777" w:rsidR="002710F4" w:rsidRDefault="002710F4"/>
  </w:footnote>
  <w:footnote w:type="continuationSeparator" w:id="0">
    <w:p w14:paraId="1A27C530" w14:textId="77777777" w:rsidR="002710F4" w:rsidRDefault="002710F4" w:rsidP="0068194B">
      <w:r>
        <w:continuationSeparator/>
      </w:r>
    </w:p>
    <w:p w14:paraId="02C47BE9" w14:textId="77777777" w:rsidR="002710F4" w:rsidRDefault="002710F4"/>
    <w:p w14:paraId="46D25955" w14:textId="77777777" w:rsidR="002710F4" w:rsidRDefault="002710F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C462E6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89EFE2B" wp14:editId="6689A29E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42799858" id="Straight Connector 5" o:spid="_x0000_s1026" alt="&quot;&quot;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DB0BB3"/>
    <w:multiLevelType w:val="hybridMultilevel"/>
    <w:tmpl w:val="E56AD89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FD4007"/>
    <w:multiLevelType w:val="multilevel"/>
    <w:tmpl w:val="E47E443C"/>
    <w:lvl w:ilvl="0">
      <w:start w:val="1"/>
      <w:numFmt w:val="bullet"/>
      <w:pStyle w:val="List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</w:abstractNum>
  <w:abstractNum w:abstractNumId="12" w15:restartNumberingAfterBreak="0">
    <w:nsid w:val="233B375A"/>
    <w:multiLevelType w:val="hybridMultilevel"/>
    <w:tmpl w:val="62ACDA3E"/>
    <w:lvl w:ilvl="0" w:tplc="3C62FFE8">
      <w:start w:val="1"/>
      <w:numFmt w:val="bullet"/>
      <w:pStyle w:val="Heading2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4A5D1983"/>
    <w:multiLevelType w:val="hybridMultilevel"/>
    <w:tmpl w:val="CBC01A4A"/>
    <w:lvl w:ilvl="0" w:tplc="1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160002881">
    <w:abstractNumId w:val="9"/>
  </w:num>
  <w:num w:numId="2" w16cid:durableId="1606690935">
    <w:abstractNumId w:val="8"/>
  </w:num>
  <w:num w:numId="3" w16cid:durableId="1562793654">
    <w:abstractNumId w:val="7"/>
  </w:num>
  <w:num w:numId="4" w16cid:durableId="1998877073">
    <w:abstractNumId w:val="6"/>
  </w:num>
  <w:num w:numId="5" w16cid:durableId="910693388">
    <w:abstractNumId w:val="11"/>
  </w:num>
  <w:num w:numId="6" w16cid:durableId="198012952">
    <w:abstractNumId w:val="3"/>
  </w:num>
  <w:num w:numId="7" w16cid:durableId="406419404">
    <w:abstractNumId w:val="13"/>
  </w:num>
  <w:num w:numId="8" w16cid:durableId="195047767">
    <w:abstractNumId w:val="2"/>
  </w:num>
  <w:num w:numId="9" w16cid:durableId="764808108">
    <w:abstractNumId w:val="15"/>
  </w:num>
  <w:num w:numId="10" w16cid:durableId="547375315">
    <w:abstractNumId w:val="5"/>
  </w:num>
  <w:num w:numId="11" w16cid:durableId="177739815">
    <w:abstractNumId w:val="4"/>
  </w:num>
  <w:num w:numId="12" w16cid:durableId="1277173726">
    <w:abstractNumId w:val="1"/>
  </w:num>
  <w:num w:numId="13" w16cid:durableId="2050302287">
    <w:abstractNumId w:val="0"/>
  </w:num>
  <w:num w:numId="14" w16cid:durableId="681709422">
    <w:abstractNumId w:val="10"/>
  </w:num>
  <w:num w:numId="15" w16cid:durableId="55669669">
    <w:abstractNumId w:val="14"/>
  </w:num>
  <w:num w:numId="16" w16cid:durableId="21138558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Q3MjY2szQ1NzJS0lEKTi0uzszPAykwrQUAoEaHZiwAAAA="/>
  </w:docVars>
  <w:rsids>
    <w:rsidRoot w:val="00494AAE"/>
    <w:rsid w:val="000001EF"/>
    <w:rsid w:val="00007322"/>
    <w:rsid w:val="00007728"/>
    <w:rsid w:val="00013181"/>
    <w:rsid w:val="00022EB2"/>
    <w:rsid w:val="00024584"/>
    <w:rsid w:val="00024730"/>
    <w:rsid w:val="00055E95"/>
    <w:rsid w:val="0007021F"/>
    <w:rsid w:val="000A7A03"/>
    <w:rsid w:val="000B2BA5"/>
    <w:rsid w:val="000F2F8C"/>
    <w:rsid w:val="000F6AA3"/>
    <w:rsid w:val="0010006E"/>
    <w:rsid w:val="001045A8"/>
    <w:rsid w:val="00114A91"/>
    <w:rsid w:val="001427E1"/>
    <w:rsid w:val="00163668"/>
    <w:rsid w:val="00167D39"/>
    <w:rsid w:val="00171566"/>
    <w:rsid w:val="00174676"/>
    <w:rsid w:val="001755A8"/>
    <w:rsid w:val="00184014"/>
    <w:rsid w:val="00192008"/>
    <w:rsid w:val="001B137E"/>
    <w:rsid w:val="001C0E68"/>
    <w:rsid w:val="001C4B6F"/>
    <w:rsid w:val="001D0BF1"/>
    <w:rsid w:val="001E3120"/>
    <w:rsid w:val="001E7E0C"/>
    <w:rsid w:val="001F0BB0"/>
    <w:rsid w:val="001F4E6D"/>
    <w:rsid w:val="001F6140"/>
    <w:rsid w:val="00203573"/>
    <w:rsid w:val="0020597D"/>
    <w:rsid w:val="00213B4C"/>
    <w:rsid w:val="002253B0"/>
    <w:rsid w:val="00236D54"/>
    <w:rsid w:val="00241D8C"/>
    <w:rsid w:val="00241FDB"/>
    <w:rsid w:val="0024720C"/>
    <w:rsid w:val="002617AE"/>
    <w:rsid w:val="002638D0"/>
    <w:rsid w:val="002647D3"/>
    <w:rsid w:val="002710F4"/>
    <w:rsid w:val="00275EAE"/>
    <w:rsid w:val="00294998"/>
    <w:rsid w:val="00297F18"/>
    <w:rsid w:val="002A1945"/>
    <w:rsid w:val="002B2958"/>
    <w:rsid w:val="002B3FC8"/>
    <w:rsid w:val="002D23C5"/>
    <w:rsid w:val="002D6137"/>
    <w:rsid w:val="002E7E61"/>
    <w:rsid w:val="002F05E5"/>
    <w:rsid w:val="002F254D"/>
    <w:rsid w:val="002F30E4"/>
    <w:rsid w:val="00307140"/>
    <w:rsid w:val="00316DFF"/>
    <w:rsid w:val="00325B57"/>
    <w:rsid w:val="00336056"/>
    <w:rsid w:val="003544E1"/>
    <w:rsid w:val="00366398"/>
    <w:rsid w:val="003A0632"/>
    <w:rsid w:val="003A30E5"/>
    <w:rsid w:val="003A6ADF"/>
    <w:rsid w:val="003B5928"/>
    <w:rsid w:val="003D380F"/>
    <w:rsid w:val="003E160D"/>
    <w:rsid w:val="003F1D5F"/>
    <w:rsid w:val="00405128"/>
    <w:rsid w:val="00406CFF"/>
    <w:rsid w:val="00416B25"/>
    <w:rsid w:val="00420592"/>
    <w:rsid w:val="004319E0"/>
    <w:rsid w:val="00437E8C"/>
    <w:rsid w:val="00440225"/>
    <w:rsid w:val="004726BC"/>
    <w:rsid w:val="00474105"/>
    <w:rsid w:val="00480E6E"/>
    <w:rsid w:val="00486277"/>
    <w:rsid w:val="00494AAE"/>
    <w:rsid w:val="00494CF6"/>
    <w:rsid w:val="00495F8D"/>
    <w:rsid w:val="004A1FAE"/>
    <w:rsid w:val="004A32FF"/>
    <w:rsid w:val="004B06EB"/>
    <w:rsid w:val="004B6AD0"/>
    <w:rsid w:val="004C2D5D"/>
    <w:rsid w:val="004C33E1"/>
    <w:rsid w:val="004E01EB"/>
    <w:rsid w:val="004E2794"/>
    <w:rsid w:val="00510392"/>
    <w:rsid w:val="00513E2A"/>
    <w:rsid w:val="005471EB"/>
    <w:rsid w:val="00566A35"/>
    <w:rsid w:val="0056701E"/>
    <w:rsid w:val="005740D7"/>
    <w:rsid w:val="0058454E"/>
    <w:rsid w:val="005A0F26"/>
    <w:rsid w:val="005A1B10"/>
    <w:rsid w:val="005A6850"/>
    <w:rsid w:val="005B1B1B"/>
    <w:rsid w:val="005C5932"/>
    <w:rsid w:val="005D3CA7"/>
    <w:rsid w:val="005D4CC1"/>
    <w:rsid w:val="005F4B91"/>
    <w:rsid w:val="005F55D2"/>
    <w:rsid w:val="0062312F"/>
    <w:rsid w:val="00625F2C"/>
    <w:rsid w:val="006618E9"/>
    <w:rsid w:val="0067372A"/>
    <w:rsid w:val="0068194B"/>
    <w:rsid w:val="00692703"/>
    <w:rsid w:val="006A1962"/>
    <w:rsid w:val="006B5D48"/>
    <w:rsid w:val="006B7D7B"/>
    <w:rsid w:val="006C1A5E"/>
    <w:rsid w:val="006C6C17"/>
    <w:rsid w:val="006D65FA"/>
    <w:rsid w:val="006E1507"/>
    <w:rsid w:val="00712D8B"/>
    <w:rsid w:val="007273B7"/>
    <w:rsid w:val="00733E0A"/>
    <w:rsid w:val="0074403D"/>
    <w:rsid w:val="00746D44"/>
    <w:rsid w:val="00753826"/>
    <w:rsid w:val="007538DC"/>
    <w:rsid w:val="00757803"/>
    <w:rsid w:val="0079206B"/>
    <w:rsid w:val="00796076"/>
    <w:rsid w:val="007C0566"/>
    <w:rsid w:val="007C606B"/>
    <w:rsid w:val="007D5E05"/>
    <w:rsid w:val="007E6A61"/>
    <w:rsid w:val="00801140"/>
    <w:rsid w:val="00803404"/>
    <w:rsid w:val="00834955"/>
    <w:rsid w:val="00855B59"/>
    <w:rsid w:val="00860461"/>
    <w:rsid w:val="0086487C"/>
    <w:rsid w:val="00870B20"/>
    <w:rsid w:val="008829F8"/>
    <w:rsid w:val="00885897"/>
    <w:rsid w:val="008A6538"/>
    <w:rsid w:val="008C7056"/>
    <w:rsid w:val="008F3B14"/>
    <w:rsid w:val="00901899"/>
    <w:rsid w:val="0090344B"/>
    <w:rsid w:val="00905715"/>
    <w:rsid w:val="0091321E"/>
    <w:rsid w:val="00913946"/>
    <w:rsid w:val="0092726B"/>
    <w:rsid w:val="009361BA"/>
    <w:rsid w:val="00944F78"/>
    <w:rsid w:val="009510E7"/>
    <w:rsid w:val="00952C89"/>
    <w:rsid w:val="009571D8"/>
    <w:rsid w:val="009650EA"/>
    <w:rsid w:val="0097790C"/>
    <w:rsid w:val="0098506E"/>
    <w:rsid w:val="009A44CE"/>
    <w:rsid w:val="009C4DFC"/>
    <w:rsid w:val="009D44F8"/>
    <w:rsid w:val="009E3160"/>
    <w:rsid w:val="009F220C"/>
    <w:rsid w:val="009F3B05"/>
    <w:rsid w:val="009F4931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80C1F"/>
    <w:rsid w:val="00A93A5D"/>
    <w:rsid w:val="00AB32F8"/>
    <w:rsid w:val="00AB610B"/>
    <w:rsid w:val="00AB76A4"/>
    <w:rsid w:val="00AD360E"/>
    <w:rsid w:val="00AD40FB"/>
    <w:rsid w:val="00AD782D"/>
    <w:rsid w:val="00AE7650"/>
    <w:rsid w:val="00B10EBE"/>
    <w:rsid w:val="00B236F1"/>
    <w:rsid w:val="00B50F99"/>
    <w:rsid w:val="00B51D1B"/>
    <w:rsid w:val="00B540F4"/>
    <w:rsid w:val="00B60FD0"/>
    <w:rsid w:val="00B622DF"/>
    <w:rsid w:val="00B6332A"/>
    <w:rsid w:val="00B81760"/>
    <w:rsid w:val="00B8494C"/>
    <w:rsid w:val="00BA0D22"/>
    <w:rsid w:val="00BA1546"/>
    <w:rsid w:val="00BB4E51"/>
    <w:rsid w:val="00BD431F"/>
    <w:rsid w:val="00BE423E"/>
    <w:rsid w:val="00BF3E0B"/>
    <w:rsid w:val="00BF61AC"/>
    <w:rsid w:val="00C12D1D"/>
    <w:rsid w:val="00C25F58"/>
    <w:rsid w:val="00C362A2"/>
    <w:rsid w:val="00C47FA6"/>
    <w:rsid w:val="00C57FC6"/>
    <w:rsid w:val="00C66A7D"/>
    <w:rsid w:val="00C779DA"/>
    <w:rsid w:val="00C77DC8"/>
    <w:rsid w:val="00C812DE"/>
    <w:rsid w:val="00C814F7"/>
    <w:rsid w:val="00CA4B4D"/>
    <w:rsid w:val="00CB35C3"/>
    <w:rsid w:val="00CD323D"/>
    <w:rsid w:val="00CE4030"/>
    <w:rsid w:val="00CE64B3"/>
    <w:rsid w:val="00CF1A49"/>
    <w:rsid w:val="00D0630C"/>
    <w:rsid w:val="00D243A9"/>
    <w:rsid w:val="00D305E5"/>
    <w:rsid w:val="00D37CD3"/>
    <w:rsid w:val="00D66A52"/>
    <w:rsid w:val="00D66EFA"/>
    <w:rsid w:val="00D72A2D"/>
    <w:rsid w:val="00D9521A"/>
    <w:rsid w:val="00DA3914"/>
    <w:rsid w:val="00DA59AA"/>
    <w:rsid w:val="00DB6915"/>
    <w:rsid w:val="00DB7E1E"/>
    <w:rsid w:val="00DC1B78"/>
    <w:rsid w:val="00DC2A2F"/>
    <w:rsid w:val="00DC600B"/>
    <w:rsid w:val="00DD2504"/>
    <w:rsid w:val="00DD6AA8"/>
    <w:rsid w:val="00DE0FAA"/>
    <w:rsid w:val="00DE136D"/>
    <w:rsid w:val="00DE6534"/>
    <w:rsid w:val="00DF4D6C"/>
    <w:rsid w:val="00E01923"/>
    <w:rsid w:val="00E14498"/>
    <w:rsid w:val="00E2397A"/>
    <w:rsid w:val="00E254DB"/>
    <w:rsid w:val="00E300FC"/>
    <w:rsid w:val="00E362DB"/>
    <w:rsid w:val="00E5632B"/>
    <w:rsid w:val="00E70240"/>
    <w:rsid w:val="00E71E6B"/>
    <w:rsid w:val="00E81CC5"/>
    <w:rsid w:val="00E85A87"/>
    <w:rsid w:val="00E85B4A"/>
    <w:rsid w:val="00E9528E"/>
    <w:rsid w:val="00EA5099"/>
    <w:rsid w:val="00EC1351"/>
    <w:rsid w:val="00EC4CBF"/>
    <w:rsid w:val="00EE2CA8"/>
    <w:rsid w:val="00EF17E8"/>
    <w:rsid w:val="00EF51D9"/>
    <w:rsid w:val="00F130DD"/>
    <w:rsid w:val="00F24884"/>
    <w:rsid w:val="00F449A7"/>
    <w:rsid w:val="00F476C4"/>
    <w:rsid w:val="00F61DF9"/>
    <w:rsid w:val="00F77F2C"/>
    <w:rsid w:val="00F81960"/>
    <w:rsid w:val="00F82424"/>
    <w:rsid w:val="00F8769D"/>
    <w:rsid w:val="00F9350C"/>
    <w:rsid w:val="00F94EB5"/>
    <w:rsid w:val="00F9624D"/>
    <w:rsid w:val="00FB31C1"/>
    <w:rsid w:val="00FB58F2"/>
    <w:rsid w:val="00FC6AEA"/>
    <w:rsid w:val="00FD3D13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4299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autoRedefine/>
    <w:uiPriority w:val="9"/>
    <w:unhideWhenUsed/>
    <w:qFormat/>
    <w:rsid w:val="007D5E05"/>
    <w:pPr>
      <w:numPr>
        <w:numId w:val="16"/>
      </w:numPr>
      <w:outlineLvl w:val="1"/>
    </w:pPr>
    <w:rPr>
      <w:rFonts w:eastAsiaTheme="majorEastAsia" w:cstheme="majorBidi"/>
      <w:b/>
      <w:caps/>
      <w:color w:val="747474" w:themeColor="background2" w:themeShade="80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5E05"/>
    <w:rPr>
      <w:rFonts w:eastAsiaTheme="majorEastAsia" w:cstheme="majorBidi"/>
      <w:b/>
      <w:caps/>
      <w:color w:val="747474" w:themeColor="background2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AB76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2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711956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876429481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555821755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839609614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83823392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211308413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912621103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700013760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10318871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238131931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283149946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74952846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531642968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6308414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82578065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8907368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85179610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913205678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971665025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42673708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</w:divsChild>
    </w:div>
    <w:div w:id="16817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94291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144664014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838234158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142431490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286740487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337659532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1962108811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704357555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  <w:div w:id="2052806420">
          <w:marLeft w:val="0"/>
          <w:marRight w:val="0"/>
          <w:marTop w:val="0"/>
          <w:marBottom w:val="0"/>
          <w:divBdr>
            <w:top w:val="single" w:sz="2" w:space="0" w:color="ECEDF3"/>
            <w:left w:val="single" w:sz="2" w:space="0" w:color="ECEDF3"/>
            <w:bottom w:val="single" w:sz="2" w:space="0" w:color="ECEDF3"/>
            <w:right w:val="single" w:sz="2" w:space="0" w:color="ECEDF3"/>
          </w:divBdr>
          <w:divsChild>
            <w:div w:id="1432553576">
              <w:marLeft w:val="0"/>
              <w:marRight w:val="0"/>
              <w:marTop w:val="0"/>
              <w:marBottom w:val="0"/>
              <w:divBdr>
                <w:top w:val="single" w:sz="2" w:space="0" w:color="ECEDF3"/>
                <w:left w:val="single" w:sz="2" w:space="0" w:color="ECEDF3"/>
                <w:bottom w:val="single" w:sz="2" w:space="0" w:color="ECEDF3"/>
                <w:right w:val="single" w:sz="2" w:space="0" w:color="ECEDF3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liynada.infinityfreeapp.com" TargetMode="External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za.linkedin.com/in/liyanda-xabanisa-ab0258220?trk=people-guest_people_search-card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iyan\AppData\Roaming\Microsoft\Templates\Modern%20chronological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AE3314563E84B71838F065F5302AF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FCFABF-9D61-4C5A-B856-FBCF402C3DC4}"/>
      </w:docPartPr>
      <w:docPartBody>
        <w:p w:rsidR="002F6BD3" w:rsidRDefault="005C4B5D">
          <w:pPr>
            <w:pStyle w:val="AAE3314563E84B71838F065F5302AF2C"/>
          </w:pPr>
          <w:r w:rsidRPr="00CF1A49">
            <w:t>·</w:t>
          </w:r>
        </w:p>
      </w:docPartBody>
    </w:docPart>
    <w:docPart>
      <w:docPartPr>
        <w:name w:val="ED445F7DEC414F0FBB4319805ACF63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A75A7D-59B4-4578-8BC0-7F23316304EA}"/>
      </w:docPartPr>
      <w:docPartBody>
        <w:p w:rsidR="002F6BD3" w:rsidRDefault="005C4B5D">
          <w:pPr>
            <w:pStyle w:val="ED445F7DEC414F0FBB4319805ACF63A8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0FDE"/>
    <w:rsid w:val="002F6BD3"/>
    <w:rsid w:val="004C1382"/>
    <w:rsid w:val="005C4B5D"/>
    <w:rsid w:val="008906D7"/>
    <w:rsid w:val="00D00FDE"/>
    <w:rsid w:val="00D348B2"/>
    <w:rsid w:val="00D7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AAE3314563E84B71838F065F5302AF2C">
    <w:name w:val="AAE3314563E84B71838F065F5302AF2C"/>
  </w:style>
  <w:style w:type="paragraph" w:customStyle="1" w:styleId="ED445F7DEC414F0FBB4319805ACF63A8">
    <w:name w:val="ED445F7DEC414F0FBB4319805ACF63A8"/>
  </w:style>
  <w:style w:type="paragraph" w:customStyle="1" w:styleId="9B131E9D321344C393122727482B4DC9">
    <w:name w:val="9B131E9D321344C393122727482B4DC9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1F7C1A39DA894A52BD8D714F1BEB922F">
    <w:name w:val="1F7C1A39DA894A52BD8D714F1BEB922F"/>
  </w:style>
  <w:style w:type="paragraph" w:customStyle="1" w:styleId="F8358F01B76A4E7FB02CCF2FFF1466B7">
    <w:name w:val="F8358F01B76A4E7FB02CCF2FFF1466B7"/>
  </w:style>
  <w:style w:type="paragraph" w:customStyle="1" w:styleId="CA1B4F12812F458DA00769BF22ADF7DC">
    <w:name w:val="CA1B4F12812F458DA00769BF22ADF7DC"/>
    <w:rsid w:val="005C4B5D"/>
    <w:rPr>
      <w:kern w:val="2"/>
      <w14:ligatures w14:val="standardContextual"/>
    </w:rPr>
  </w:style>
  <w:style w:type="paragraph" w:customStyle="1" w:styleId="BF52F58634AC4878BAEFE8C7502B0F43">
    <w:name w:val="BF52F58634AC4878BAEFE8C7502B0F43"/>
    <w:rPr>
      <w:kern w:val="2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odern chronological resume.dotx</Template>
  <TotalTime>0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7-30T22:03:00Z</dcterms:created>
  <dcterms:modified xsi:type="dcterms:W3CDTF">2023-11-19T15:47:00Z</dcterms:modified>
  <cp:category/>
</cp:coreProperties>
</file>